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Uganda</w:t>
      </w:r>
      <w:r>
        <w:t xml:space="preserve"> </w:t>
      </w:r>
      <w:r>
        <w:t xml:space="preserve">Kampala</w:t>
      </w:r>
    </w:p>
    <w:bookmarkStart w:id="20" w:name="X3b8a9718163a8f164abef804fc18c6ab4f1dae3"/>
    <w:p>
      <w:pPr>
        <w:pStyle w:val="Heading1"/>
      </w:pPr>
      <w:r>
        <w:t xml:space="preserve">Statement of Purpose for Mechanical Engineer Position in Uganda Kampala</w:t>
      </w:r>
    </w:p>
    <w:p>
      <w:pPr>
        <w:pStyle w:val="FirstParagraph"/>
      </w:pPr>
      <w:r>
        <w:t xml:space="preserve">As a dedicated and innovative Mechanical Engineer with a profound commitment to advancing sustainable infrastructure and industrial development, I am writing this Statement of Purpose to express my enthusiastic application for mechanical engineering opportunities within the dynamic urban landscape of Uganda Kampala. My academic background, practical experience, and deep understanding of Kampala’s unique engineering challenges have solidified my resolve to contribute meaningfully to Uganda's growing technological and industrial ecosystem. This document outlines my professional journey, technical competencies, and unwavering dedication to driving solutions that address the specific needs of Kampala’s rapidly evolving community.</w:t>
      </w:r>
    </w:p>
    <w:p>
      <w:pPr>
        <w:pStyle w:val="BodyText"/>
      </w:pPr>
      <w:r>
        <w:t xml:space="preserve">My academic foundation in Mechanical Engineering was meticulously crafted with a focus on practical applications relevant to emerging economies like Uganda. Graduating from Makerere University with honors in Mechanical Engineering, I specialized in thermodynamics and renewable energy systems—critical disciplines for Kampala, where consistent power supply remains a significant hurdle for businesses and households alike. My undergraduate thesis, "Optimization of Solar-Powered Water Pumping Systems for Rural Ugandan Communities," directly addressed infrastructure gaps prevalent across Uganda’s urban-rural divide. This project involved fieldwork in Wakiso District near Kampala, where I assessed energy access challenges and designed cost-effective systems using locally available materials. The experience reinforced my belief that engineering solutions must be contextually tailored to maximize impact in settings like Kampala, where resources are often constrained but ingenuity is abundant.</w:t>
      </w:r>
    </w:p>
    <w:p>
      <w:pPr>
        <w:pStyle w:val="BodyText"/>
      </w:pPr>
      <w:r>
        <w:t xml:space="preserve">Professional experience further honed my technical acumen and cultural fluency. As a Junior Mechanical Engineer at the Kampala Capital City Authority (KCCA), I contributed to the Municipal Engineering Department’s infrastructure renewal initiative. My role involved conducting site assessments of aging water distribution networks and proposing maintenance protocols that reduced system downtime by 30%. I collaborated with local contractors to retrofit pumps using recycled industrial components, aligning with Uganda’s Circular Economy Strategy. Additionally, I participated in KCCA’s waste-to-energy pilot project at the Nakivubo landfill—a venture directly supporting Kampala’s aspiration to become a cleaner, more self-sufficient city. This hands-on engagement immersed me in Kampala’s operational realities: navigating bureaucratic processes, fostering community partnerships for project buy-in, and balancing technical precision with socio-economic constraints. These experiences cemented my understanding that effective mechanical engineering in Uganda must prioritize scalability, affordability, and local capacity building.</w:t>
      </w:r>
    </w:p>
    <w:p>
      <w:pPr>
        <w:pStyle w:val="BodyText"/>
      </w:pPr>
      <w:r>
        <w:t xml:space="preserve">What drives my professional purpose is the stark contrast between Kampala’s immense potential and its existing infrastructure limitations. As the fastest-growing city in East Africa—with a projected population of 20 million by 2050—Kampala faces acute challenges in transportation, energy resilience, and industrialization. My technical expertise in HVAC systems, fluid dynamics, and machinery maintenance positions me to address these gaps head-on. For instance, I am deeply familiar with the thermal efficiency struggles of Kampala’s manufacturing hubs (like those in Kawanda Industrial Park), where outdated cooling systems increase operational costs by up to 40%. I have developed modular retrofitting strategies using locally sourced parts that cut energy use while maintaining productivity—a solution directly applicable to Kampala’s industrial landscape. Furthermore, my proficiency with CAD software and finite element analysis enables me to optimize designs for Uganda’s specific environmental conditions: high humidity, dust exposure, and temperature fluctuations that are often overlooked in global engineering standards.</w:t>
      </w:r>
    </w:p>
    <w:p>
      <w:pPr>
        <w:pStyle w:val="BodyText"/>
      </w:pPr>
      <w:r>
        <w:t xml:space="preserve">My commitment to Uganda Kampala extends beyond technical execution. I am an active member of the Institution of Mechanical Engineers (IMechE) Uganda Chapter, where I recently co-organized a workshop on "Sustainable Industrial Machinery Maintenance for Kampala’s SMEs." This initiative connected 50+ local entrepreneurs with engineers to share low-cost troubleshooting techniques—a testament to my belief that engineering progress must be inclusive. I also volunteered with the Kampala Youth in Engineering (KYIE) program, mentoring students at Ndejje University on renewable energy projects. These engagements have taught me that lasting change requires empowering the next generation of Ugandan engineers. In my Statement of Purpose, I affirm that I do not seek merely a job but a lifelong partnership with Uganda Kampala’s development trajectory.</w:t>
      </w:r>
    </w:p>
    <w:p>
      <w:pPr>
        <w:pStyle w:val="BodyText"/>
      </w:pPr>
      <w:r>
        <w:t xml:space="preserve">Looking ahead, my career vision is firmly anchored in Kampala’s strategic priorities. The National Development Plan III (NDPIII) emphasizes industrialization and green energy—goals I am eager to advance through roles that bridge engineering innovation and community needs. I aim to specialize in smart grid integration for Kampala’s expanding renewable energy sector, collaborating with entities like the Uganda Electricity Transmission Company Limited (UETCL). My long-term aspiration is to establish a consultancy focused on affordable, climate-resilient machinery solutions for Ugandan smallholders and manufacturers. This aligns perfectly with Kampala’s aspirations under Vision 2040: to become a "knowledge-based economy" where engineering drives equitable growth.</w:t>
      </w:r>
    </w:p>
    <w:p>
      <w:pPr>
        <w:pStyle w:val="BodyText"/>
      </w:pPr>
      <w:r>
        <w:t xml:space="preserve">In conclusion, as a Mechanical Engineer deeply rooted in the realities of Uganda Kampala, I bring not only technical expertise but also an intrinsic understanding of the city’s challenges and opportunities. My academic rigor, field-tested problem-solving skills, and community-centric approach ensure that every project I undertake will enhance Kampala’s infrastructure resilience while respecting local knowledge. I am eager to contribute my passion for sustainable engineering to organizations committed to transforming Uganda Kampala into a model of innovation in Africa. This Statement of Purpose encapsulates my professional identity: a Mechanical Engineer ready to build the future, one solution at a time, in the heart of Uganda.</w:t>
      </w:r>
    </w:p>
    <w:p>
      <w:pPr>
        <w:pStyle w:val="BodyText"/>
      </w:pPr>
      <w:r>
        <w:t xml:space="preserve">Thank you for considering my application. I welcome the opportunity to discuss how my skills and vision can support Kampala’s continued advancement as a hub of engineering excellence in East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Career in Uganda Kampala</dc:title>
  <dc:creator/>
  <cp:keywords/>
  <dcterms:created xsi:type="dcterms:W3CDTF">2026-07-19T19:58:49Z</dcterms:created>
  <dcterms:modified xsi:type="dcterms:W3CDTF">2026-07-19T19:58:49Z</dcterms:modified>
</cp:coreProperties>
</file>

<file path=docProps/custom.xml><?xml version="1.0" encoding="utf-8"?>
<Properties xmlns="http://schemas.openxmlformats.org/officeDocument/2006/custom-properties" xmlns:vt="http://schemas.openxmlformats.org/officeDocument/2006/docPropsVTypes"/>
</file>